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71D1D" w14:textId="724C9454" w:rsidR="00C24E9F" w:rsidRDefault="00AF314A">
      <w:r>
        <w:rPr>
          <w:noProof/>
        </w:rPr>
        <w:drawing>
          <wp:inline distT="0" distB="0" distL="0" distR="0" wp14:anchorId="01F8F452" wp14:editId="6439FB3B">
            <wp:extent cx="6528391" cy="3944679"/>
            <wp:effectExtent l="0" t="0" r="6350" b="1778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CE415BF-0F9E-4F13-AC66-7145000055A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7EE34DD4" w14:textId="332C7A1D" w:rsidR="00AF314A" w:rsidRDefault="00AF314A">
      <w:r>
        <w:rPr>
          <w:noProof/>
        </w:rPr>
        <w:drawing>
          <wp:inline distT="0" distB="0" distL="0" distR="0" wp14:anchorId="6F5EA1D6" wp14:editId="222A5592">
            <wp:extent cx="6517758" cy="3413051"/>
            <wp:effectExtent l="0" t="0" r="16510" b="1651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9051BB08-7C65-4474-9BA4-F518369C4F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4C558619" w14:textId="08064593" w:rsidR="007C07C5" w:rsidRDefault="007C07C5"/>
    <w:p w14:paraId="73A7DFBB" w14:textId="467A66F1" w:rsidR="007C07C5" w:rsidRDefault="007C07C5"/>
    <w:sectPr w:rsidR="007C07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MDUztLA0MrcwMTVX0lEKTi0uzszPAykwrAUACe6hkSwAAAA="/>
  </w:docVars>
  <w:rsids>
    <w:rsidRoot w:val="009473B6"/>
    <w:rsid w:val="000C694F"/>
    <w:rsid w:val="005573F6"/>
    <w:rsid w:val="007C07C5"/>
    <w:rsid w:val="009473B6"/>
    <w:rsid w:val="00A62EA7"/>
    <w:rsid w:val="00AF314A"/>
    <w:rsid w:val="00AF4329"/>
    <w:rsid w:val="00C24E9F"/>
    <w:rsid w:val="00C74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E04D7"/>
  <w15:chartTrackingRefBased/>
  <w15:docId w15:val="{3D7C6F0D-6468-4746-BD99-298F12CAB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hart" Target="charts/chart2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Figures\Figures\ORs\Figs%20for%20Jay\Figs%20for%20Jay%20March%201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Figures\Figures\ORs\Figs%20for%20Jay\Figs%20for%20Jay%20March%2011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>
                <a:latin typeface="Arial" panose="020B0604020202020204" pitchFamily="34" charset="0"/>
                <a:cs typeface="Arial" panose="020B0604020202020204" pitchFamily="34" charset="0"/>
              </a:rPr>
              <a:t>OR-12 Blocked Single</a:t>
            </a:r>
            <a:r>
              <a:rPr lang="en-US" baseline="0">
                <a:latin typeface="Arial" panose="020B0604020202020204" pitchFamily="34" charset="0"/>
                <a:cs typeface="Arial" panose="020B0604020202020204" pitchFamily="34" charset="0"/>
              </a:rPr>
              <a:t> Sensor</a:t>
            </a:r>
            <a:r>
              <a:rPr lang="en-US">
                <a:latin typeface="Arial" panose="020B0604020202020204" pitchFamily="34" charset="0"/>
                <a:cs typeface="Arial" panose="020B0604020202020204" pitchFamily="34" charset="0"/>
              </a:rPr>
              <a:t> Three Trials</a:t>
            </a:r>
          </a:p>
        </c:rich>
      </c:tx>
      <c:layout>
        <c:manualLayout>
          <c:xMode val="edge"/>
          <c:yMode val="edge"/>
          <c:x val="0.23299837899625217"/>
          <c:y val="7.5858320740210495E-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6.6048614885143644E-2"/>
          <c:y val="8.1286644111942349E-2"/>
          <c:w val="0.8998289781303892"/>
          <c:h val="0.8025886427618425"/>
        </c:manualLayout>
      </c:layout>
      <c:scatterChart>
        <c:scatterStyle val="smoothMarker"/>
        <c:varyColors val="0"/>
        <c:ser>
          <c:idx val="0"/>
          <c:order val="0"/>
          <c:tx>
            <c:v>Trial 1</c:v>
          </c:tx>
          <c:spPr>
            <a:ln w="317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49</c:f>
              <c:numCache>
                <c:formatCode>General</c:formatCode>
                <c:ptCount val="48"/>
                <c:pt idx="12">
                  <c:v>0</c:v>
                </c:pt>
                <c:pt idx="13">
                  <c:v>10</c:v>
                </c:pt>
                <c:pt idx="14">
                  <c:v>20</c:v>
                </c:pt>
                <c:pt idx="15">
                  <c:v>30</c:v>
                </c:pt>
                <c:pt idx="16">
                  <c:v>40</c:v>
                </c:pt>
                <c:pt idx="17">
                  <c:v>50</c:v>
                </c:pt>
                <c:pt idx="18">
                  <c:v>60</c:v>
                </c:pt>
                <c:pt idx="19">
                  <c:v>70</c:v>
                </c:pt>
                <c:pt idx="20">
                  <c:v>80</c:v>
                </c:pt>
                <c:pt idx="21">
                  <c:v>90</c:v>
                </c:pt>
                <c:pt idx="22">
                  <c:v>100</c:v>
                </c:pt>
                <c:pt idx="23">
                  <c:v>110</c:v>
                </c:pt>
                <c:pt idx="24">
                  <c:v>120</c:v>
                </c:pt>
                <c:pt idx="25">
                  <c:v>130</c:v>
                </c:pt>
                <c:pt idx="26">
                  <c:v>140</c:v>
                </c:pt>
                <c:pt idx="27">
                  <c:v>150</c:v>
                </c:pt>
                <c:pt idx="28">
                  <c:v>160</c:v>
                </c:pt>
                <c:pt idx="29">
                  <c:v>170</c:v>
                </c:pt>
                <c:pt idx="30">
                  <c:v>180</c:v>
                </c:pt>
                <c:pt idx="31">
                  <c:v>190</c:v>
                </c:pt>
                <c:pt idx="32">
                  <c:v>200</c:v>
                </c:pt>
                <c:pt idx="33">
                  <c:v>210</c:v>
                </c:pt>
                <c:pt idx="34">
                  <c:v>220</c:v>
                </c:pt>
                <c:pt idx="35">
                  <c:v>230</c:v>
                </c:pt>
                <c:pt idx="36">
                  <c:v>240</c:v>
                </c:pt>
                <c:pt idx="37">
                  <c:v>250</c:v>
                </c:pt>
                <c:pt idx="38">
                  <c:v>260</c:v>
                </c:pt>
                <c:pt idx="39">
                  <c:v>270</c:v>
                </c:pt>
                <c:pt idx="40">
                  <c:v>280</c:v>
                </c:pt>
                <c:pt idx="41">
                  <c:v>290</c:v>
                </c:pt>
                <c:pt idx="42">
                  <c:v>300</c:v>
                </c:pt>
                <c:pt idx="43">
                  <c:v>310</c:v>
                </c:pt>
                <c:pt idx="44">
                  <c:v>320</c:v>
                </c:pt>
                <c:pt idx="45">
                  <c:v>330</c:v>
                </c:pt>
                <c:pt idx="46">
                  <c:v>340</c:v>
                </c:pt>
                <c:pt idx="47">
                  <c:v>350</c:v>
                </c:pt>
              </c:numCache>
            </c:numRef>
          </c:xVal>
          <c:yVal>
            <c:numRef>
              <c:f>Φύλλο1!$K$2:$K$49</c:f>
              <c:numCache>
                <c:formatCode>General</c:formatCode>
                <c:ptCount val="48"/>
                <c:pt idx="7">
                  <c:v>0.85</c:v>
                </c:pt>
                <c:pt idx="8">
                  <c:v>0.63</c:v>
                </c:pt>
                <c:pt idx="9">
                  <c:v>0.63</c:v>
                </c:pt>
                <c:pt idx="10">
                  <c:v>1.05</c:v>
                </c:pt>
                <c:pt idx="11">
                  <c:v>0.75</c:v>
                </c:pt>
                <c:pt idx="12">
                  <c:v>0.75</c:v>
                </c:pt>
                <c:pt idx="13">
                  <c:v>1.2</c:v>
                </c:pt>
                <c:pt idx="14">
                  <c:v>2.0099999999999998</c:v>
                </c:pt>
                <c:pt idx="15">
                  <c:v>2.0099999999999998</c:v>
                </c:pt>
                <c:pt idx="16">
                  <c:v>4.32</c:v>
                </c:pt>
                <c:pt idx="17">
                  <c:v>22.56</c:v>
                </c:pt>
                <c:pt idx="18">
                  <c:v>22.56</c:v>
                </c:pt>
                <c:pt idx="19">
                  <c:v>17.5</c:v>
                </c:pt>
                <c:pt idx="20">
                  <c:v>7.05</c:v>
                </c:pt>
                <c:pt idx="21">
                  <c:v>7.05</c:v>
                </c:pt>
                <c:pt idx="22">
                  <c:v>7.78</c:v>
                </c:pt>
                <c:pt idx="23">
                  <c:v>6.12</c:v>
                </c:pt>
                <c:pt idx="24">
                  <c:v>6.12</c:v>
                </c:pt>
                <c:pt idx="25">
                  <c:v>7.8</c:v>
                </c:pt>
                <c:pt idx="26">
                  <c:v>5.94</c:v>
                </c:pt>
                <c:pt idx="27">
                  <c:v>5.94</c:v>
                </c:pt>
                <c:pt idx="28">
                  <c:v>5.28</c:v>
                </c:pt>
                <c:pt idx="29">
                  <c:v>3.06</c:v>
                </c:pt>
                <c:pt idx="30">
                  <c:v>3.06</c:v>
                </c:pt>
                <c:pt idx="31">
                  <c:v>3.06</c:v>
                </c:pt>
                <c:pt idx="32">
                  <c:v>2.19</c:v>
                </c:pt>
                <c:pt idx="33">
                  <c:v>2.19</c:v>
                </c:pt>
                <c:pt idx="34">
                  <c:v>1.63</c:v>
                </c:pt>
                <c:pt idx="35">
                  <c:v>0.99</c:v>
                </c:pt>
                <c:pt idx="36">
                  <c:v>0.99</c:v>
                </c:pt>
                <c:pt idx="37">
                  <c:v>0.99</c:v>
                </c:pt>
                <c:pt idx="38">
                  <c:v>0.72</c:v>
                </c:pt>
                <c:pt idx="39">
                  <c:v>0.72</c:v>
                </c:pt>
                <c:pt idx="40">
                  <c:v>1.03</c:v>
                </c:pt>
                <c:pt idx="41">
                  <c:v>1.35</c:v>
                </c:pt>
                <c:pt idx="42">
                  <c:v>1.35</c:v>
                </c:pt>
                <c:pt idx="43">
                  <c:v>1.3</c:v>
                </c:pt>
                <c:pt idx="44">
                  <c:v>0.54</c:v>
                </c:pt>
                <c:pt idx="45">
                  <c:v>0.54</c:v>
                </c:pt>
                <c:pt idx="46">
                  <c:v>0.45</c:v>
                </c:pt>
                <c:pt idx="47">
                  <c:v>0.6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5EB7-4C8E-9395-FC42C3E3E06F}"/>
            </c:ext>
          </c:extLst>
        </c:ser>
        <c:ser>
          <c:idx val="1"/>
          <c:order val="1"/>
          <c:tx>
            <c:v>Trial 2</c:v>
          </c:tx>
          <c:spPr>
            <a:ln w="317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49</c:f>
              <c:numCache>
                <c:formatCode>General</c:formatCode>
                <c:ptCount val="48"/>
                <c:pt idx="12">
                  <c:v>0</c:v>
                </c:pt>
                <c:pt idx="13">
                  <c:v>10</c:v>
                </c:pt>
                <c:pt idx="14">
                  <c:v>20</c:v>
                </c:pt>
                <c:pt idx="15">
                  <c:v>30</c:v>
                </c:pt>
                <c:pt idx="16">
                  <c:v>40</c:v>
                </c:pt>
                <c:pt idx="17">
                  <c:v>50</c:v>
                </c:pt>
                <c:pt idx="18">
                  <c:v>60</c:v>
                </c:pt>
                <c:pt idx="19">
                  <c:v>70</c:v>
                </c:pt>
                <c:pt idx="20">
                  <c:v>80</c:v>
                </c:pt>
                <c:pt idx="21">
                  <c:v>90</c:v>
                </c:pt>
                <c:pt idx="22">
                  <c:v>100</c:v>
                </c:pt>
                <c:pt idx="23">
                  <c:v>110</c:v>
                </c:pt>
                <c:pt idx="24">
                  <c:v>120</c:v>
                </c:pt>
                <c:pt idx="25">
                  <c:v>130</c:v>
                </c:pt>
                <c:pt idx="26">
                  <c:v>140</c:v>
                </c:pt>
                <c:pt idx="27">
                  <c:v>150</c:v>
                </c:pt>
                <c:pt idx="28">
                  <c:v>160</c:v>
                </c:pt>
                <c:pt idx="29">
                  <c:v>170</c:v>
                </c:pt>
                <c:pt idx="30">
                  <c:v>180</c:v>
                </c:pt>
                <c:pt idx="31">
                  <c:v>190</c:v>
                </c:pt>
                <c:pt idx="32">
                  <c:v>200</c:v>
                </c:pt>
                <c:pt idx="33">
                  <c:v>210</c:v>
                </c:pt>
                <c:pt idx="34">
                  <c:v>220</c:v>
                </c:pt>
                <c:pt idx="35">
                  <c:v>230</c:v>
                </c:pt>
                <c:pt idx="36">
                  <c:v>240</c:v>
                </c:pt>
                <c:pt idx="37">
                  <c:v>250</c:v>
                </c:pt>
                <c:pt idx="38">
                  <c:v>260</c:v>
                </c:pt>
                <c:pt idx="39">
                  <c:v>270</c:v>
                </c:pt>
                <c:pt idx="40">
                  <c:v>280</c:v>
                </c:pt>
                <c:pt idx="41">
                  <c:v>290</c:v>
                </c:pt>
                <c:pt idx="42">
                  <c:v>300</c:v>
                </c:pt>
                <c:pt idx="43">
                  <c:v>310</c:v>
                </c:pt>
                <c:pt idx="44">
                  <c:v>320</c:v>
                </c:pt>
                <c:pt idx="45">
                  <c:v>330</c:v>
                </c:pt>
                <c:pt idx="46">
                  <c:v>340</c:v>
                </c:pt>
                <c:pt idx="47">
                  <c:v>350</c:v>
                </c:pt>
              </c:numCache>
            </c:numRef>
          </c:xVal>
          <c:yVal>
            <c:numRef>
              <c:f>Φύλλο1!$L$2:$L$49</c:f>
              <c:numCache>
                <c:formatCode>General</c:formatCode>
                <c:ptCount val="48"/>
                <c:pt idx="7">
                  <c:v>1.38</c:v>
                </c:pt>
                <c:pt idx="8">
                  <c:v>1.05</c:v>
                </c:pt>
                <c:pt idx="9">
                  <c:v>0.63</c:v>
                </c:pt>
                <c:pt idx="10">
                  <c:v>0.63</c:v>
                </c:pt>
                <c:pt idx="11">
                  <c:v>0.63</c:v>
                </c:pt>
                <c:pt idx="12">
                  <c:v>1.17</c:v>
                </c:pt>
                <c:pt idx="13">
                  <c:v>1.17</c:v>
                </c:pt>
                <c:pt idx="14">
                  <c:v>2.23</c:v>
                </c:pt>
                <c:pt idx="15">
                  <c:v>9.69</c:v>
                </c:pt>
                <c:pt idx="16">
                  <c:v>9.69</c:v>
                </c:pt>
                <c:pt idx="17">
                  <c:v>22.8</c:v>
                </c:pt>
                <c:pt idx="18">
                  <c:v>14.73</c:v>
                </c:pt>
                <c:pt idx="19">
                  <c:v>14.73</c:v>
                </c:pt>
                <c:pt idx="20">
                  <c:v>13.74</c:v>
                </c:pt>
                <c:pt idx="21">
                  <c:v>12.15</c:v>
                </c:pt>
                <c:pt idx="22">
                  <c:v>12.15</c:v>
                </c:pt>
                <c:pt idx="23">
                  <c:v>13.35</c:v>
                </c:pt>
                <c:pt idx="24">
                  <c:v>13.74</c:v>
                </c:pt>
                <c:pt idx="25">
                  <c:v>13.74</c:v>
                </c:pt>
                <c:pt idx="26">
                  <c:v>11.5</c:v>
                </c:pt>
                <c:pt idx="27">
                  <c:v>4.8</c:v>
                </c:pt>
                <c:pt idx="28">
                  <c:v>4.8</c:v>
                </c:pt>
                <c:pt idx="29">
                  <c:v>6.94</c:v>
                </c:pt>
                <c:pt idx="30">
                  <c:v>7.05</c:v>
                </c:pt>
                <c:pt idx="31">
                  <c:v>7.05</c:v>
                </c:pt>
                <c:pt idx="32">
                  <c:v>7.02</c:v>
                </c:pt>
                <c:pt idx="33">
                  <c:v>4.8600000000000003</c:v>
                </c:pt>
                <c:pt idx="34">
                  <c:v>4.8600000000000003</c:v>
                </c:pt>
                <c:pt idx="35">
                  <c:v>5.04</c:v>
                </c:pt>
                <c:pt idx="36">
                  <c:v>4.3499999999999996</c:v>
                </c:pt>
                <c:pt idx="37">
                  <c:v>4.3499999999999996</c:v>
                </c:pt>
                <c:pt idx="38">
                  <c:v>3</c:v>
                </c:pt>
                <c:pt idx="39">
                  <c:v>1.29</c:v>
                </c:pt>
                <c:pt idx="40">
                  <c:v>1.29</c:v>
                </c:pt>
                <c:pt idx="41">
                  <c:v>1.41</c:v>
                </c:pt>
                <c:pt idx="42">
                  <c:v>0.99</c:v>
                </c:pt>
                <c:pt idx="43">
                  <c:v>0.99</c:v>
                </c:pt>
                <c:pt idx="44">
                  <c:v>1.05</c:v>
                </c:pt>
                <c:pt idx="45">
                  <c:v>1.92</c:v>
                </c:pt>
                <c:pt idx="46">
                  <c:v>1.92</c:v>
                </c:pt>
                <c:pt idx="47">
                  <c:v>1.4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5EB7-4C8E-9395-FC42C3E3E06F}"/>
            </c:ext>
          </c:extLst>
        </c:ser>
        <c:ser>
          <c:idx val="2"/>
          <c:order val="2"/>
          <c:tx>
            <c:v>Trial 3</c:v>
          </c:tx>
          <c:spPr>
            <a:ln w="317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49</c:f>
              <c:numCache>
                <c:formatCode>General</c:formatCode>
                <c:ptCount val="48"/>
                <c:pt idx="12">
                  <c:v>0</c:v>
                </c:pt>
                <c:pt idx="13">
                  <c:v>10</c:v>
                </c:pt>
                <c:pt idx="14">
                  <c:v>20</c:v>
                </c:pt>
                <c:pt idx="15">
                  <c:v>30</c:v>
                </c:pt>
                <c:pt idx="16">
                  <c:v>40</c:v>
                </c:pt>
                <c:pt idx="17">
                  <c:v>50</c:v>
                </c:pt>
                <c:pt idx="18">
                  <c:v>60</c:v>
                </c:pt>
                <c:pt idx="19">
                  <c:v>70</c:v>
                </c:pt>
                <c:pt idx="20">
                  <c:v>80</c:v>
                </c:pt>
                <c:pt idx="21">
                  <c:v>90</c:v>
                </c:pt>
                <c:pt idx="22">
                  <c:v>100</c:v>
                </c:pt>
                <c:pt idx="23">
                  <c:v>110</c:v>
                </c:pt>
                <c:pt idx="24">
                  <c:v>120</c:v>
                </c:pt>
                <c:pt idx="25">
                  <c:v>130</c:v>
                </c:pt>
                <c:pt idx="26">
                  <c:v>140</c:v>
                </c:pt>
                <c:pt idx="27">
                  <c:v>150</c:v>
                </c:pt>
                <c:pt idx="28">
                  <c:v>160</c:v>
                </c:pt>
                <c:pt idx="29">
                  <c:v>170</c:v>
                </c:pt>
                <c:pt idx="30">
                  <c:v>180</c:v>
                </c:pt>
                <c:pt idx="31">
                  <c:v>190</c:v>
                </c:pt>
                <c:pt idx="32">
                  <c:v>200</c:v>
                </c:pt>
                <c:pt idx="33">
                  <c:v>210</c:v>
                </c:pt>
                <c:pt idx="34">
                  <c:v>220</c:v>
                </c:pt>
                <c:pt idx="35">
                  <c:v>230</c:v>
                </c:pt>
                <c:pt idx="36">
                  <c:v>240</c:v>
                </c:pt>
                <c:pt idx="37">
                  <c:v>250</c:v>
                </c:pt>
                <c:pt idx="38">
                  <c:v>260</c:v>
                </c:pt>
                <c:pt idx="39">
                  <c:v>270</c:v>
                </c:pt>
                <c:pt idx="40">
                  <c:v>280</c:v>
                </c:pt>
                <c:pt idx="41">
                  <c:v>290</c:v>
                </c:pt>
                <c:pt idx="42">
                  <c:v>300</c:v>
                </c:pt>
                <c:pt idx="43">
                  <c:v>310</c:v>
                </c:pt>
                <c:pt idx="44">
                  <c:v>320</c:v>
                </c:pt>
                <c:pt idx="45">
                  <c:v>330</c:v>
                </c:pt>
                <c:pt idx="46">
                  <c:v>340</c:v>
                </c:pt>
                <c:pt idx="47">
                  <c:v>350</c:v>
                </c:pt>
              </c:numCache>
            </c:numRef>
          </c:xVal>
          <c:yVal>
            <c:numRef>
              <c:f>Φύλλο1!$M$2:$M$49</c:f>
              <c:numCache>
                <c:formatCode>General</c:formatCode>
                <c:ptCount val="48"/>
                <c:pt idx="7">
                  <c:v>0.72</c:v>
                </c:pt>
                <c:pt idx="8">
                  <c:v>0.67</c:v>
                </c:pt>
                <c:pt idx="9">
                  <c:v>1.35</c:v>
                </c:pt>
                <c:pt idx="10">
                  <c:v>1.35</c:v>
                </c:pt>
                <c:pt idx="11">
                  <c:v>2.34</c:v>
                </c:pt>
                <c:pt idx="12">
                  <c:v>2.88</c:v>
                </c:pt>
                <c:pt idx="13">
                  <c:v>2.88</c:v>
                </c:pt>
                <c:pt idx="14">
                  <c:v>13.53</c:v>
                </c:pt>
                <c:pt idx="15">
                  <c:v>14.94</c:v>
                </c:pt>
                <c:pt idx="16">
                  <c:v>14.94</c:v>
                </c:pt>
                <c:pt idx="17">
                  <c:v>21.72</c:v>
                </c:pt>
                <c:pt idx="18">
                  <c:v>21.96</c:v>
                </c:pt>
                <c:pt idx="19">
                  <c:v>21.96</c:v>
                </c:pt>
                <c:pt idx="20">
                  <c:v>16.78</c:v>
                </c:pt>
                <c:pt idx="21">
                  <c:v>12.36</c:v>
                </c:pt>
                <c:pt idx="22">
                  <c:v>12.36</c:v>
                </c:pt>
                <c:pt idx="23">
                  <c:v>9.99</c:v>
                </c:pt>
                <c:pt idx="24">
                  <c:v>8.7899999999999991</c:v>
                </c:pt>
                <c:pt idx="25">
                  <c:v>8.7899999999999991</c:v>
                </c:pt>
                <c:pt idx="26">
                  <c:v>10.66</c:v>
                </c:pt>
                <c:pt idx="27">
                  <c:v>11.01</c:v>
                </c:pt>
                <c:pt idx="28">
                  <c:v>11.01</c:v>
                </c:pt>
                <c:pt idx="29">
                  <c:v>10.15</c:v>
                </c:pt>
                <c:pt idx="30">
                  <c:v>7.47</c:v>
                </c:pt>
                <c:pt idx="31">
                  <c:v>7.47</c:v>
                </c:pt>
                <c:pt idx="32">
                  <c:v>6.4</c:v>
                </c:pt>
                <c:pt idx="33">
                  <c:v>6.15</c:v>
                </c:pt>
                <c:pt idx="34">
                  <c:v>6.15</c:v>
                </c:pt>
                <c:pt idx="35">
                  <c:v>6.03</c:v>
                </c:pt>
                <c:pt idx="36">
                  <c:v>5.43</c:v>
                </c:pt>
                <c:pt idx="37">
                  <c:v>5.43</c:v>
                </c:pt>
                <c:pt idx="38">
                  <c:v>4.5999999999999996</c:v>
                </c:pt>
                <c:pt idx="39">
                  <c:v>2.73</c:v>
                </c:pt>
                <c:pt idx="40">
                  <c:v>2.73</c:v>
                </c:pt>
                <c:pt idx="41">
                  <c:v>2.8</c:v>
                </c:pt>
                <c:pt idx="42">
                  <c:v>1.92</c:v>
                </c:pt>
                <c:pt idx="43">
                  <c:v>1.92</c:v>
                </c:pt>
                <c:pt idx="44">
                  <c:v>1.99</c:v>
                </c:pt>
                <c:pt idx="45">
                  <c:v>2.97</c:v>
                </c:pt>
                <c:pt idx="46">
                  <c:v>2.97</c:v>
                </c:pt>
                <c:pt idx="47">
                  <c:v>2.4900000000000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5EB7-4C8E-9395-FC42C3E3E06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72320320"/>
        <c:axId val="1172304096"/>
      </c:scatterChart>
      <c:valAx>
        <c:axId val="1172320320"/>
        <c:scaling>
          <c:orientation val="minMax"/>
          <c:max val="35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200">
                    <a:latin typeface="Arial" panose="020B0604020202020204" pitchFamily="34" charset="0"/>
                    <a:cs typeface="Arial" panose="020B0604020202020204" pitchFamily="34" charset="0"/>
                  </a:rPr>
                  <a:t>Time (second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72304096"/>
        <c:crosses val="autoZero"/>
        <c:crossBetween val="midCat"/>
      </c:valAx>
      <c:valAx>
        <c:axId val="1172304096"/>
        <c:scaling>
          <c:orientation val="minMax"/>
          <c:max val="2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200">
                    <a:latin typeface="Arial" panose="020B0604020202020204" pitchFamily="34" charset="0"/>
                    <a:cs typeface="Arial" panose="020B0604020202020204" pitchFamily="34" charset="0"/>
                  </a:rPr>
                  <a:t>Particles/c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7232032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80505737238080444"/>
          <c:y val="9.5518070817562403E-2"/>
          <c:w val="0.14661652870314287"/>
          <c:h val="0.21495114315529837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>
                <a:latin typeface="Arial" panose="020B0604020202020204" pitchFamily="34" charset="0"/>
                <a:cs typeface="Arial" panose="020B0604020202020204" pitchFamily="34" charset="0"/>
              </a:rPr>
              <a:t>OR-12 Single Sensor Averag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6.9831838342446231E-2"/>
          <c:y val="0.12738095238095237"/>
          <c:w val="0.89619942741650505"/>
          <c:h val="0.75417354080739907"/>
        </c:manualLayout>
      </c:layout>
      <c:scatterChart>
        <c:scatterStyle val="smoothMarker"/>
        <c:varyColors val="0"/>
        <c:ser>
          <c:idx val="0"/>
          <c:order val="0"/>
          <c:tx>
            <c:v>OR-12 Average</c:v>
          </c:tx>
          <c:spPr>
            <a:ln w="412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errBars>
            <c:errDir val="y"/>
            <c:errBarType val="both"/>
            <c:errValType val="cust"/>
            <c:noEndCap val="0"/>
            <c:plus>
              <c:numRef>
                <c:f>Φύλλο1!$U$2:$U$49</c:f>
                <c:numCache>
                  <c:formatCode>General</c:formatCode>
                  <c:ptCount val="48"/>
                  <c:pt idx="7">
                    <c:v>0.3966666666666665</c:v>
                  </c:pt>
                  <c:pt idx="8">
                    <c:v>0.26666666666666672</c:v>
                  </c:pt>
                  <c:pt idx="9">
                    <c:v>0.48</c:v>
                  </c:pt>
                  <c:pt idx="10">
                    <c:v>0.34000000000000008</c:v>
                  </c:pt>
                  <c:pt idx="11">
                    <c:v>1.0999999999999999</c:v>
                  </c:pt>
                  <c:pt idx="12">
                    <c:v>1.28</c:v>
                  </c:pt>
                  <c:pt idx="13">
                    <c:v>1.1299999999999999</c:v>
                  </c:pt>
                  <c:pt idx="14">
                    <c:v>7.6066666666666665</c:v>
                  </c:pt>
                  <c:pt idx="15">
                    <c:v>6.0599999999999987</c:v>
                  </c:pt>
                  <c:pt idx="16">
                    <c:v>5.2899999999999991</c:v>
                  </c:pt>
                  <c:pt idx="17">
                    <c:v>0.44000000000000128</c:v>
                  </c:pt>
                  <c:pt idx="18">
                    <c:v>2.8099999999999987</c:v>
                  </c:pt>
                  <c:pt idx="19">
                    <c:v>3.8966666666666647</c:v>
                  </c:pt>
                  <c:pt idx="20">
                    <c:v>4.2566666666666677</c:v>
                  </c:pt>
                  <c:pt idx="21">
                    <c:v>1.8399999999999999</c:v>
                  </c:pt>
                  <c:pt idx="22">
                    <c:v>1.5966666666666658</c:v>
                  </c:pt>
                  <c:pt idx="23">
                    <c:v>3.5299999999999994</c:v>
                  </c:pt>
                  <c:pt idx="24">
                    <c:v>4.1900000000000013</c:v>
                  </c:pt>
                  <c:pt idx="25">
                    <c:v>3.6300000000000008</c:v>
                  </c:pt>
                  <c:pt idx="26">
                    <c:v>2.1333333333333329</c:v>
                  </c:pt>
                  <c:pt idx="27">
                    <c:v>3.76</c:v>
                  </c:pt>
                  <c:pt idx="28">
                    <c:v>3.9799999999999995</c:v>
                  </c:pt>
                  <c:pt idx="29">
                    <c:v>3.4333333333333345</c:v>
                  </c:pt>
                  <c:pt idx="30">
                    <c:v>1.6100000000000003</c:v>
                  </c:pt>
                  <c:pt idx="31">
                    <c:v>1.6100000000000003</c:v>
                  </c:pt>
                  <c:pt idx="32">
                    <c:v>1.8166666666666664</c:v>
                  </c:pt>
                  <c:pt idx="33">
                    <c:v>1.75</c:v>
                  </c:pt>
                  <c:pt idx="34">
                    <c:v>1.9366666666666665</c:v>
                  </c:pt>
                  <c:pt idx="35">
                    <c:v>2.0099999999999998</c:v>
                  </c:pt>
                  <c:pt idx="36">
                    <c:v>1.8399999999999999</c:v>
                  </c:pt>
                  <c:pt idx="37">
                    <c:v>1.8399999999999999</c:v>
                  </c:pt>
                  <c:pt idx="38">
                    <c:v>1.8266666666666662</c:v>
                  </c:pt>
                  <c:pt idx="39">
                    <c:v>1.1499999999999999</c:v>
                  </c:pt>
                  <c:pt idx="40">
                    <c:v>1.0466666666666664</c:v>
                  </c:pt>
                  <c:pt idx="41">
                    <c:v>0.94666666666666655</c:v>
                  </c:pt>
                  <c:pt idx="42">
                    <c:v>0.5</c:v>
                  </c:pt>
                  <c:pt idx="43">
                    <c:v>0.51666666666666661</c:v>
                  </c:pt>
                  <c:pt idx="44">
                    <c:v>0.79666666666666663</c:v>
                  </c:pt>
                  <c:pt idx="45">
                    <c:v>1.1600000000000004</c:v>
                  </c:pt>
                  <c:pt idx="46">
                    <c:v>1.1900000000000002</c:v>
                  </c:pt>
                  <c:pt idx="47">
                    <c:v>0.97666666666666679</c:v>
                  </c:pt>
                </c:numCache>
              </c:numRef>
            </c:plus>
            <c:minus>
              <c:numRef>
                <c:f>Φύλλο1!$S$2:$S$49</c:f>
                <c:numCache>
                  <c:formatCode>General</c:formatCode>
                  <c:ptCount val="48"/>
                  <c:pt idx="7">
                    <c:v>0.26333333333333342</c:v>
                  </c:pt>
                  <c:pt idx="8">
                    <c:v>0.15333333333333332</c:v>
                  </c:pt>
                  <c:pt idx="9">
                    <c:v>0.2400000000000001</c:v>
                  </c:pt>
                  <c:pt idx="10">
                    <c:v>0.38</c:v>
                  </c:pt>
                  <c:pt idx="11">
                    <c:v>0.61</c:v>
                  </c:pt>
                  <c:pt idx="12">
                    <c:v>0.84999999999999987</c:v>
                  </c:pt>
                  <c:pt idx="13">
                    <c:v>0.58000000000000007</c:v>
                  </c:pt>
                  <c:pt idx="14">
                    <c:v>3.9133333333333331</c:v>
                  </c:pt>
                  <c:pt idx="15">
                    <c:v>6.870000000000001</c:v>
                  </c:pt>
                  <c:pt idx="16">
                    <c:v>5.33</c:v>
                  </c:pt>
                  <c:pt idx="17">
                    <c:v>0.64000000000000057</c:v>
                  </c:pt>
                  <c:pt idx="18">
                    <c:v>5.0199999999999996</c:v>
                  </c:pt>
                  <c:pt idx="19">
                    <c:v>3.3333333333333357</c:v>
                  </c:pt>
                  <c:pt idx="20">
                    <c:v>5.4733333333333336</c:v>
                  </c:pt>
                  <c:pt idx="21">
                    <c:v>3.4699999999999998</c:v>
                  </c:pt>
                  <c:pt idx="22">
                    <c:v>2.9833333333333334</c:v>
                  </c:pt>
                  <c:pt idx="23">
                    <c:v>3.7</c:v>
                  </c:pt>
                  <c:pt idx="24">
                    <c:v>3.4299999999999988</c:v>
                  </c:pt>
                  <c:pt idx="25">
                    <c:v>2.3099999999999996</c:v>
                  </c:pt>
                  <c:pt idx="26">
                    <c:v>3.4266666666666667</c:v>
                  </c:pt>
                  <c:pt idx="27">
                    <c:v>2.4500000000000002</c:v>
                  </c:pt>
                  <c:pt idx="28">
                    <c:v>2.2300000000000004</c:v>
                  </c:pt>
                  <c:pt idx="29">
                    <c:v>3.6566666666666658</c:v>
                  </c:pt>
                  <c:pt idx="30">
                    <c:v>2.7999999999999994</c:v>
                  </c:pt>
                  <c:pt idx="31">
                    <c:v>2.7999999999999994</c:v>
                  </c:pt>
                  <c:pt idx="32">
                    <c:v>3.0133333333333332</c:v>
                  </c:pt>
                  <c:pt idx="33">
                    <c:v>2.2100000000000004</c:v>
                  </c:pt>
                  <c:pt idx="34">
                    <c:v>2.5833333333333339</c:v>
                  </c:pt>
                  <c:pt idx="35">
                    <c:v>3.0300000000000002</c:v>
                  </c:pt>
                  <c:pt idx="36">
                    <c:v>2.5999999999999996</c:v>
                  </c:pt>
                  <c:pt idx="37">
                    <c:v>2.5999999999999996</c:v>
                  </c:pt>
                  <c:pt idx="38">
                    <c:v>2.0533333333333337</c:v>
                  </c:pt>
                  <c:pt idx="39">
                    <c:v>0.8600000000000001</c:v>
                  </c:pt>
                  <c:pt idx="40">
                    <c:v>0.65333333333333354</c:v>
                  </c:pt>
                  <c:pt idx="41">
                    <c:v>0.50333333333333319</c:v>
                  </c:pt>
                  <c:pt idx="42">
                    <c:v>0.42999999999999994</c:v>
                  </c:pt>
                  <c:pt idx="43">
                    <c:v>0.41333333333333333</c:v>
                  </c:pt>
                  <c:pt idx="44">
                    <c:v>0.65333333333333332</c:v>
                  </c:pt>
                  <c:pt idx="45">
                    <c:v>1.2699999999999998</c:v>
                  </c:pt>
                  <c:pt idx="46">
                    <c:v>1.33</c:v>
                  </c:pt>
                  <c:pt idx="47">
                    <c:v>0.88333333333333341</c:v>
                  </c:pt>
                </c:numCache>
              </c:numRef>
            </c:minus>
            <c:spPr>
              <a:noFill/>
              <a:ln w="19050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x"/>
            <c:errBarType val="both"/>
            <c:errValType val="fixedVal"/>
            <c:noEndCap val="0"/>
            <c:val val="1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Φύλλο1!$A$2:$A$49</c:f>
              <c:numCache>
                <c:formatCode>General</c:formatCode>
                <c:ptCount val="48"/>
                <c:pt idx="12">
                  <c:v>0</c:v>
                </c:pt>
                <c:pt idx="13">
                  <c:v>10</c:v>
                </c:pt>
                <c:pt idx="14">
                  <c:v>20</c:v>
                </c:pt>
                <c:pt idx="15">
                  <c:v>30</c:v>
                </c:pt>
                <c:pt idx="16">
                  <c:v>40</c:v>
                </c:pt>
                <c:pt idx="17">
                  <c:v>50</c:v>
                </c:pt>
                <c:pt idx="18">
                  <c:v>60</c:v>
                </c:pt>
                <c:pt idx="19">
                  <c:v>70</c:v>
                </c:pt>
                <c:pt idx="20">
                  <c:v>80</c:v>
                </c:pt>
                <c:pt idx="21">
                  <c:v>90</c:v>
                </c:pt>
                <c:pt idx="22">
                  <c:v>100</c:v>
                </c:pt>
                <c:pt idx="23">
                  <c:v>110</c:v>
                </c:pt>
                <c:pt idx="24">
                  <c:v>120</c:v>
                </c:pt>
                <c:pt idx="25">
                  <c:v>130</c:v>
                </c:pt>
                <c:pt idx="26">
                  <c:v>140</c:v>
                </c:pt>
                <c:pt idx="27">
                  <c:v>150</c:v>
                </c:pt>
                <c:pt idx="28">
                  <c:v>160</c:v>
                </c:pt>
                <c:pt idx="29">
                  <c:v>170</c:v>
                </c:pt>
                <c:pt idx="30">
                  <c:v>180</c:v>
                </c:pt>
                <c:pt idx="31">
                  <c:v>190</c:v>
                </c:pt>
                <c:pt idx="32">
                  <c:v>200</c:v>
                </c:pt>
                <c:pt idx="33">
                  <c:v>210</c:v>
                </c:pt>
                <c:pt idx="34">
                  <c:v>220</c:v>
                </c:pt>
                <c:pt idx="35">
                  <c:v>230</c:v>
                </c:pt>
                <c:pt idx="36">
                  <c:v>240</c:v>
                </c:pt>
                <c:pt idx="37">
                  <c:v>250</c:v>
                </c:pt>
                <c:pt idx="38">
                  <c:v>260</c:v>
                </c:pt>
                <c:pt idx="39">
                  <c:v>270</c:v>
                </c:pt>
                <c:pt idx="40">
                  <c:v>280</c:v>
                </c:pt>
                <c:pt idx="41">
                  <c:v>290</c:v>
                </c:pt>
                <c:pt idx="42">
                  <c:v>300</c:v>
                </c:pt>
                <c:pt idx="43">
                  <c:v>310</c:v>
                </c:pt>
                <c:pt idx="44">
                  <c:v>320</c:v>
                </c:pt>
                <c:pt idx="45">
                  <c:v>330</c:v>
                </c:pt>
                <c:pt idx="46">
                  <c:v>340</c:v>
                </c:pt>
                <c:pt idx="47">
                  <c:v>350</c:v>
                </c:pt>
              </c:numCache>
            </c:numRef>
          </c:xVal>
          <c:yVal>
            <c:numRef>
              <c:f>Φύλλο1!$T$2:$T$49</c:f>
              <c:numCache>
                <c:formatCode>General</c:formatCode>
                <c:ptCount val="48"/>
                <c:pt idx="7">
                  <c:v>0.98333333333333339</c:v>
                </c:pt>
                <c:pt idx="8">
                  <c:v>0.78333333333333333</c:v>
                </c:pt>
                <c:pt idx="9">
                  <c:v>0.87000000000000011</c:v>
                </c:pt>
                <c:pt idx="10">
                  <c:v>1.01</c:v>
                </c:pt>
                <c:pt idx="11">
                  <c:v>1.24</c:v>
                </c:pt>
                <c:pt idx="12">
                  <c:v>1.5999999999999999</c:v>
                </c:pt>
                <c:pt idx="13">
                  <c:v>1.75</c:v>
                </c:pt>
                <c:pt idx="14">
                  <c:v>5.9233333333333329</c:v>
                </c:pt>
                <c:pt idx="15">
                  <c:v>8.8800000000000008</c:v>
                </c:pt>
                <c:pt idx="16">
                  <c:v>9.65</c:v>
                </c:pt>
                <c:pt idx="17">
                  <c:v>22.36</c:v>
                </c:pt>
                <c:pt idx="18">
                  <c:v>19.75</c:v>
                </c:pt>
                <c:pt idx="19">
                  <c:v>18.063333333333336</c:v>
                </c:pt>
                <c:pt idx="20">
                  <c:v>12.523333333333333</c:v>
                </c:pt>
                <c:pt idx="21">
                  <c:v>10.52</c:v>
                </c:pt>
                <c:pt idx="22">
                  <c:v>10.763333333333334</c:v>
                </c:pt>
                <c:pt idx="23">
                  <c:v>9.82</c:v>
                </c:pt>
                <c:pt idx="24">
                  <c:v>9.5499999999999989</c:v>
                </c:pt>
                <c:pt idx="25">
                  <c:v>10.11</c:v>
                </c:pt>
                <c:pt idx="26">
                  <c:v>9.3666666666666671</c:v>
                </c:pt>
                <c:pt idx="27">
                  <c:v>7.25</c:v>
                </c:pt>
                <c:pt idx="28">
                  <c:v>7.03</c:v>
                </c:pt>
                <c:pt idx="29">
                  <c:v>6.7166666666666659</c:v>
                </c:pt>
                <c:pt idx="30">
                  <c:v>5.8599999999999994</c:v>
                </c:pt>
                <c:pt idx="31">
                  <c:v>5.8599999999999994</c:v>
                </c:pt>
                <c:pt idx="32">
                  <c:v>5.2033333333333331</c:v>
                </c:pt>
                <c:pt idx="33">
                  <c:v>4.4000000000000004</c:v>
                </c:pt>
                <c:pt idx="34">
                  <c:v>4.2133333333333338</c:v>
                </c:pt>
                <c:pt idx="35">
                  <c:v>4.0200000000000005</c:v>
                </c:pt>
                <c:pt idx="36">
                  <c:v>3.59</c:v>
                </c:pt>
                <c:pt idx="37">
                  <c:v>3.59</c:v>
                </c:pt>
                <c:pt idx="38">
                  <c:v>2.7733333333333334</c:v>
                </c:pt>
                <c:pt idx="39">
                  <c:v>1.58</c:v>
                </c:pt>
                <c:pt idx="40">
                  <c:v>1.6833333333333336</c:v>
                </c:pt>
                <c:pt idx="41">
                  <c:v>1.8533333333333333</c:v>
                </c:pt>
                <c:pt idx="42">
                  <c:v>1.42</c:v>
                </c:pt>
                <c:pt idx="43">
                  <c:v>1.4033333333333333</c:v>
                </c:pt>
                <c:pt idx="44">
                  <c:v>1.1933333333333334</c:v>
                </c:pt>
                <c:pt idx="45">
                  <c:v>1.8099999999999998</c:v>
                </c:pt>
                <c:pt idx="46">
                  <c:v>1.78</c:v>
                </c:pt>
                <c:pt idx="47">
                  <c:v>1.513333333333333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BA5E-4F2B-9BF3-0AC30A35F3F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72309920"/>
        <c:axId val="1172320736"/>
      </c:scatterChart>
      <c:valAx>
        <c:axId val="1172309920"/>
        <c:scaling>
          <c:orientation val="minMax"/>
          <c:max val="350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200">
                    <a:latin typeface="Arial" panose="020B0604020202020204" pitchFamily="34" charset="0"/>
                    <a:cs typeface="Arial" panose="020B0604020202020204" pitchFamily="34" charset="0"/>
                  </a:rPr>
                  <a:t>Time (second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72320736"/>
        <c:crosses val="autoZero"/>
        <c:crossBetween val="midCat"/>
      </c:valAx>
      <c:valAx>
        <c:axId val="11723207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200">
                    <a:latin typeface="Arial" panose="020B0604020202020204" pitchFamily="34" charset="0"/>
                    <a:cs typeface="Arial" panose="020B0604020202020204" pitchFamily="34" charset="0"/>
                  </a:rPr>
                  <a:t>Particles/c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7230992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tlyn B. Glenn</dc:creator>
  <cp:keywords/>
  <dc:description/>
  <cp:lastModifiedBy>Kaitlyn B. Glenn</cp:lastModifiedBy>
  <cp:revision>5</cp:revision>
  <dcterms:created xsi:type="dcterms:W3CDTF">2022-03-11T20:53:00Z</dcterms:created>
  <dcterms:modified xsi:type="dcterms:W3CDTF">2022-03-11T21:20:00Z</dcterms:modified>
</cp:coreProperties>
</file>